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400A3" w14:textId="46EFD3EC" w:rsidR="00A747DD" w:rsidRDefault="00BB5BE8" w:rsidP="004E12A2">
      <w:pPr>
        <w:spacing w:after="0" w:line="36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</w:pPr>
      <w:bookmarkStart w:id="0" w:name="_GoBack"/>
      <w:r>
        <w:rPr>
          <w:noProof/>
          <w:lang w:val="en-US"/>
        </w:rPr>
        <w:pict w14:anchorId="704C24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2.25pt;height:114pt">
            <v:imagedata r:id="rId7" o:title="MAHE logo 2020 PNG"/>
          </v:shape>
        </w:pict>
      </w:r>
    </w:p>
    <w:bookmarkEnd w:id="0"/>
    <w:p w14:paraId="1AA7AF9C" w14:textId="77777777" w:rsidR="00A747DD" w:rsidRDefault="00A747DD" w:rsidP="004E12A2">
      <w:pPr>
        <w:spacing w:after="0" w:line="36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</w:pPr>
    </w:p>
    <w:p w14:paraId="5E6BAFDA" w14:textId="33E95D29" w:rsidR="004E12A2" w:rsidRPr="00C447A0" w:rsidRDefault="004E12A2" w:rsidP="004E12A2">
      <w:pPr>
        <w:spacing w:after="0" w:line="36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</w:pPr>
      <w:r w:rsidRPr="00C447A0"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  <w:t>T</w:t>
      </w:r>
      <w:r w:rsidR="00030633" w:rsidRPr="00C447A0"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  <w:t>itle of the Project</w:t>
      </w:r>
    </w:p>
    <w:p w14:paraId="5C8E32D3" w14:textId="7B65745F" w:rsidR="004000AD" w:rsidRPr="002A78C8" w:rsidRDefault="00C447A0" w:rsidP="004000A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32"/>
        </w:rPr>
      </w:pPr>
      <w:r w:rsidRPr="002A78C8">
        <w:rPr>
          <w:rFonts w:ascii="Times New Roman" w:hAnsi="Times New Roman" w:cs="Times New Roman"/>
          <w:b/>
          <w:sz w:val="28"/>
          <w:szCs w:val="32"/>
        </w:rPr>
        <w:t xml:space="preserve">Mini-Project </w:t>
      </w:r>
      <w:r w:rsidR="004000AD" w:rsidRPr="002A78C8">
        <w:rPr>
          <w:rFonts w:ascii="Times New Roman" w:hAnsi="Times New Roman" w:cs="Times New Roman"/>
          <w:b/>
          <w:sz w:val="28"/>
          <w:szCs w:val="32"/>
        </w:rPr>
        <w:t>Synopsis</w:t>
      </w:r>
    </w:p>
    <w:p w14:paraId="5B6C2632" w14:textId="77777777" w:rsidR="00A747DD" w:rsidRPr="00C447A0" w:rsidRDefault="00A747DD" w:rsidP="004000AD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0062DDD" w14:textId="5F023D4E" w:rsidR="0070443B" w:rsidRDefault="0070443B" w:rsidP="004000AD">
      <w:pPr>
        <w:spacing w:after="0" w:line="360" w:lineRule="auto"/>
        <w:jc w:val="center"/>
        <w:rPr>
          <w:rFonts w:ascii="Times New Roman" w:hAnsi="Times New Roman" w:cs="Times New Roman"/>
          <w:bCs/>
          <w:i/>
          <w:iCs/>
          <w:sz w:val="18"/>
          <w:szCs w:val="12"/>
        </w:rPr>
      </w:pPr>
      <w:r w:rsidRPr="0045738C">
        <w:rPr>
          <w:rFonts w:ascii="Times New Roman" w:hAnsi="Times New Roman" w:cs="Times New Roman"/>
          <w:bCs/>
          <w:i/>
          <w:iCs/>
          <w:sz w:val="18"/>
          <w:szCs w:val="12"/>
        </w:rPr>
        <w:t xml:space="preserve">submitted to </w:t>
      </w:r>
    </w:p>
    <w:p w14:paraId="73F6BDD0" w14:textId="6FE7DDF7" w:rsidR="00A747DD" w:rsidRDefault="00A747DD" w:rsidP="004000AD">
      <w:pPr>
        <w:spacing w:after="0" w:line="360" w:lineRule="auto"/>
        <w:jc w:val="center"/>
        <w:rPr>
          <w:rFonts w:ascii="Times New Roman" w:hAnsi="Times New Roman" w:cs="Times New Roman"/>
          <w:bCs/>
          <w:i/>
          <w:iCs/>
          <w:sz w:val="18"/>
          <w:szCs w:val="12"/>
        </w:rPr>
      </w:pPr>
    </w:p>
    <w:p w14:paraId="5F2598EF" w14:textId="1B8A90FD" w:rsidR="0070443B" w:rsidRPr="00A747DD" w:rsidRDefault="00A747DD" w:rsidP="004000AD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8"/>
        </w:rPr>
      </w:pPr>
      <w:r w:rsidRPr="00A747DD">
        <w:rPr>
          <w:rFonts w:ascii="Times New Roman" w:hAnsi="Times New Roman" w:cs="Times New Roman"/>
          <w:bCs/>
          <w:sz w:val="24"/>
          <w:szCs w:val="8"/>
        </w:rPr>
        <w:t>Manipal School of Information Sciences, MAHE, Manipal</w:t>
      </w:r>
    </w:p>
    <w:p w14:paraId="0B8C1353" w14:textId="216E882B" w:rsidR="0070443B" w:rsidRPr="0070443B" w:rsidRDefault="0070443B" w:rsidP="004000AD">
      <w:pPr>
        <w:spacing w:after="0" w:line="360" w:lineRule="auto"/>
        <w:jc w:val="center"/>
        <w:rPr>
          <w:rFonts w:ascii="Times New Roman" w:hAnsi="Times New Roman" w:cs="Times New Roman"/>
          <w:b/>
          <w:sz w:val="14"/>
          <w:szCs w:val="8"/>
        </w:rPr>
      </w:pPr>
    </w:p>
    <w:p w14:paraId="6A804F48" w14:textId="576E7557" w:rsidR="004000AD" w:rsidRDefault="004000AD" w:rsidP="004E12A2">
      <w:pPr>
        <w:spacing w:after="0" w:line="360" w:lineRule="auto"/>
        <w:jc w:val="center"/>
        <w:rPr>
          <w:rFonts w:ascii="Times New Roman" w:hAnsi="Times New Roman" w:cs="Times New Roman"/>
          <w:b/>
          <w:sz w:val="52"/>
          <w:szCs w:val="40"/>
        </w:rPr>
      </w:pP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2965"/>
        <w:gridCol w:w="2965"/>
      </w:tblGrid>
      <w:tr w:rsidR="0070443B" w:rsidRPr="0070443B" w14:paraId="233B4119" w14:textId="77777777" w:rsidTr="0077389D">
        <w:trPr>
          <w:trHeight w:val="280"/>
        </w:trPr>
        <w:tc>
          <w:tcPr>
            <w:tcW w:w="2965" w:type="dxa"/>
          </w:tcPr>
          <w:p w14:paraId="267614CE" w14:textId="69153B6B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443B">
              <w:rPr>
                <w:rFonts w:ascii="Times New Roman" w:hAnsi="Times New Roman" w:cs="Times New Roman"/>
                <w:b/>
                <w:sz w:val="24"/>
                <w:szCs w:val="24"/>
              </w:rPr>
              <w:t>Reg. Number</w:t>
            </w:r>
          </w:p>
        </w:tc>
        <w:tc>
          <w:tcPr>
            <w:tcW w:w="2965" w:type="dxa"/>
          </w:tcPr>
          <w:p w14:paraId="1B08D976" w14:textId="24360D73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443B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965" w:type="dxa"/>
          </w:tcPr>
          <w:p w14:paraId="3D8B474E" w14:textId="2E13AFC0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443B">
              <w:rPr>
                <w:rFonts w:ascii="Times New Roman" w:hAnsi="Times New Roman" w:cs="Times New Roman"/>
                <w:b/>
                <w:sz w:val="24"/>
                <w:szCs w:val="24"/>
              </w:rPr>
              <w:t>Branch</w:t>
            </w:r>
          </w:p>
        </w:tc>
      </w:tr>
      <w:tr w:rsidR="0070443B" w:rsidRPr="0070443B" w14:paraId="46C87C8C" w14:textId="77777777" w:rsidTr="0077389D">
        <w:trPr>
          <w:trHeight w:val="392"/>
        </w:trPr>
        <w:tc>
          <w:tcPr>
            <w:tcW w:w="2965" w:type="dxa"/>
          </w:tcPr>
          <w:p w14:paraId="333D13AE" w14:textId="77777777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65" w:type="dxa"/>
          </w:tcPr>
          <w:p w14:paraId="4928CB82" w14:textId="77777777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65" w:type="dxa"/>
          </w:tcPr>
          <w:p w14:paraId="3D141723" w14:textId="77777777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0443B" w:rsidRPr="0070443B" w14:paraId="349DBBE8" w14:textId="77777777" w:rsidTr="0077389D">
        <w:trPr>
          <w:trHeight w:val="277"/>
        </w:trPr>
        <w:tc>
          <w:tcPr>
            <w:tcW w:w="2965" w:type="dxa"/>
          </w:tcPr>
          <w:p w14:paraId="145ED0BE" w14:textId="77777777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65" w:type="dxa"/>
          </w:tcPr>
          <w:p w14:paraId="147AC040" w14:textId="77777777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65" w:type="dxa"/>
          </w:tcPr>
          <w:p w14:paraId="442E05B5" w14:textId="77777777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C300012" w14:textId="77777777" w:rsidR="00805050" w:rsidRDefault="00805050">
      <w:pPr>
        <w:rPr>
          <w:rFonts w:ascii="Times New Roman" w:hAnsi="Times New Roman" w:cs="Times New Roman"/>
          <w:b/>
          <w:color w:val="000000"/>
          <w:sz w:val="32"/>
          <w:szCs w:val="32"/>
        </w:rPr>
      </w:pPr>
    </w:p>
    <w:p w14:paraId="7FB6D080" w14:textId="2282E2A4" w:rsidR="000A30CC" w:rsidRDefault="000A30CC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123D6614" w14:textId="0468AD82" w:rsidR="00A747DD" w:rsidRDefault="00A747DD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3ED50588" w14:textId="0D41F9D1" w:rsidR="00145FEC" w:rsidRDefault="00145FEC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37197E60" w14:textId="77777777" w:rsidR="00145FEC" w:rsidRDefault="00145FEC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048CCD8B" w14:textId="28B60E76" w:rsidR="00A747DD" w:rsidRDefault="00A747DD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253D9C28" w14:textId="77777777" w:rsidR="002A78C8" w:rsidRPr="0077389D" w:rsidRDefault="002A78C8" w:rsidP="002A78C8">
      <w:pPr>
        <w:jc w:val="center"/>
        <w:rPr>
          <w:rFonts w:ascii="Times New Roman" w:hAnsi="Times New Roman" w:cs="Times New Roman"/>
          <w:b/>
          <w:color w:val="000000"/>
          <w:sz w:val="24"/>
          <w:szCs w:val="40"/>
        </w:rPr>
      </w:pPr>
      <w:r w:rsidRPr="0077389D">
        <w:rPr>
          <w:rFonts w:ascii="Times New Roman" w:hAnsi="Times New Roman" w:cs="Times New Roman"/>
          <w:b/>
          <w:color w:val="000000"/>
          <w:sz w:val="24"/>
          <w:szCs w:val="40"/>
        </w:rPr>
        <w:t>DD/MM/YYYY</w:t>
      </w:r>
    </w:p>
    <w:p w14:paraId="6B558AD9" w14:textId="4BBC99B2" w:rsidR="00A747DD" w:rsidRDefault="00A747DD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2E51B989" w14:textId="5A74D30C" w:rsidR="000A30CC" w:rsidRDefault="00542645" w:rsidP="000A30CC">
      <w:pPr>
        <w:jc w:val="center"/>
        <w:rPr>
          <w:rFonts w:ascii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color w:val="000000"/>
          <w:sz w:val="32"/>
          <w:szCs w:val="32"/>
        </w:rPr>
        <w:t xml:space="preserve"> </w:t>
      </w:r>
      <w:r w:rsidR="004B0CE2">
        <w:rPr>
          <w:rFonts w:ascii="Times New Roman" w:hAnsi="Times New Roman" w:cs="Times New Roman"/>
          <w:b/>
          <w:noProof/>
          <w:color w:val="000000"/>
          <w:sz w:val="32"/>
          <w:szCs w:val="32"/>
          <w:lang w:val="en-US"/>
        </w:rPr>
        <w:drawing>
          <wp:inline distT="0" distB="0" distL="0" distR="0" wp14:anchorId="4ED14ED9" wp14:editId="1B52A653">
            <wp:extent cx="5391150" cy="55352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988" cy="573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EAA5" w14:textId="6FF34564" w:rsidR="00163B68" w:rsidRDefault="00163B68" w:rsidP="000D1FA8">
      <w:pPr>
        <w:ind w:left="3600" w:firstLine="720"/>
        <w:rPr>
          <w:rFonts w:ascii="Times New Roman" w:hAnsi="Times New Roman" w:cs="Times New Roman"/>
          <w:b/>
          <w:color w:val="000000"/>
          <w:sz w:val="32"/>
          <w:szCs w:val="32"/>
        </w:rPr>
        <w:sectPr w:rsidR="00163B68" w:rsidSect="00163B68"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04039F06" w14:textId="667E9EC8" w:rsidR="0070443B" w:rsidRPr="00A747DD" w:rsidRDefault="004E12A2" w:rsidP="00761D5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</w:rPr>
      </w:pPr>
      <w:r w:rsidRPr="00A747DD">
        <w:rPr>
          <w:rFonts w:ascii="Times New Roman" w:hAnsi="Times New Roman" w:cs="Times New Roman"/>
          <w:b/>
          <w:color w:val="000000"/>
          <w:sz w:val="28"/>
          <w:szCs w:val="32"/>
        </w:rPr>
        <w:lastRenderedPageBreak/>
        <w:t>Objective</w:t>
      </w:r>
      <w:r w:rsidR="00145FEC">
        <w:rPr>
          <w:rFonts w:ascii="Times New Roman" w:hAnsi="Times New Roman" w:cs="Times New Roman"/>
          <w:b/>
          <w:color w:val="000000"/>
          <w:sz w:val="28"/>
          <w:szCs w:val="32"/>
        </w:rPr>
        <w:t>s</w:t>
      </w:r>
    </w:p>
    <w:p w14:paraId="606EC84E" w14:textId="77777777" w:rsidR="00761D5B" w:rsidRPr="00A747DD" w:rsidRDefault="00761D5B" w:rsidP="00761D5B">
      <w:pPr>
        <w:pStyle w:val="ListParagraph"/>
        <w:rPr>
          <w:rFonts w:ascii="Times New Roman" w:hAnsi="Times New Roman" w:cs="Times New Roman"/>
          <w:szCs w:val="24"/>
        </w:rPr>
      </w:pPr>
    </w:p>
    <w:p w14:paraId="2FCF6BD5" w14:textId="018AC3CC" w:rsidR="0070443B" w:rsidRPr="00A747DD" w:rsidRDefault="004E12A2" w:rsidP="004E12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</w:rPr>
      </w:pPr>
      <w:r w:rsidRPr="00A747DD">
        <w:rPr>
          <w:rFonts w:ascii="Times New Roman" w:hAnsi="Times New Roman" w:cs="Times New Roman"/>
          <w:b/>
          <w:color w:val="000000"/>
          <w:sz w:val="28"/>
          <w:szCs w:val="32"/>
        </w:rPr>
        <w:t>Block Diagram/Flowchart</w:t>
      </w:r>
    </w:p>
    <w:p w14:paraId="43861BB0" w14:textId="77777777" w:rsidR="0045738C" w:rsidRPr="00A747DD" w:rsidRDefault="0045738C" w:rsidP="0045738C">
      <w:pPr>
        <w:pStyle w:val="ListParagraph"/>
        <w:rPr>
          <w:rFonts w:ascii="Times New Roman" w:hAnsi="Times New Roman" w:cs="Times New Roman"/>
          <w:szCs w:val="24"/>
        </w:rPr>
      </w:pPr>
    </w:p>
    <w:p w14:paraId="261E0FD9" w14:textId="0AE0F9B8" w:rsidR="0070443B" w:rsidRPr="00A747DD" w:rsidRDefault="004E12A2" w:rsidP="004E12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</w:rPr>
      </w:pPr>
      <w:r w:rsidRPr="00A747DD">
        <w:rPr>
          <w:rFonts w:ascii="Times New Roman" w:hAnsi="Times New Roman" w:cs="Times New Roman"/>
          <w:b/>
          <w:color w:val="000000"/>
          <w:sz w:val="28"/>
          <w:szCs w:val="32"/>
        </w:rPr>
        <w:t>Applications</w:t>
      </w:r>
    </w:p>
    <w:p w14:paraId="5FE7044F" w14:textId="77777777" w:rsidR="0045738C" w:rsidRPr="00A747DD" w:rsidRDefault="0045738C" w:rsidP="0045738C">
      <w:pPr>
        <w:pStyle w:val="ListParagraph"/>
        <w:rPr>
          <w:rFonts w:ascii="Times New Roman" w:hAnsi="Times New Roman" w:cs="Times New Roman"/>
          <w:szCs w:val="24"/>
        </w:rPr>
      </w:pPr>
    </w:p>
    <w:p w14:paraId="289EACC7" w14:textId="3D42CA3F" w:rsidR="00591181" w:rsidRPr="00A747DD" w:rsidRDefault="004E12A2" w:rsidP="004E12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</w:rPr>
      </w:pPr>
      <w:r w:rsidRPr="00A747DD">
        <w:rPr>
          <w:rFonts w:ascii="Times New Roman" w:hAnsi="Times New Roman" w:cs="Times New Roman"/>
          <w:b/>
          <w:color w:val="000000"/>
          <w:sz w:val="28"/>
          <w:szCs w:val="32"/>
        </w:rPr>
        <w:t>Software &amp; Hardware Requirements</w:t>
      </w:r>
    </w:p>
    <w:p w14:paraId="4655A1B6" w14:textId="77777777" w:rsidR="0045738C" w:rsidRPr="0045738C" w:rsidRDefault="0045738C" w:rsidP="0045738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7CF755" w14:textId="232753E1" w:rsidR="00163B68" w:rsidRDefault="00163B68">
      <w:pPr>
        <w:rPr>
          <w:rFonts w:ascii="Times New Roman" w:hAnsi="Times New Roman" w:cs="Times New Roman"/>
          <w:b/>
          <w:color w:val="000000"/>
          <w:sz w:val="32"/>
          <w:szCs w:val="32"/>
        </w:rPr>
      </w:pPr>
    </w:p>
    <w:sectPr w:rsidR="00163B68" w:rsidSect="00163B68"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9CCA5" w14:textId="77777777" w:rsidR="008A2667" w:rsidRDefault="008A2667" w:rsidP="006A5F2F">
      <w:pPr>
        <w:spacing w:after="0" w:line="240" w:lineRule="auto"/>
      </w:pPr>
      <w:r>
        <w:separator/>
      </w:r>
    </w:p>
  </w:endnote>
  <w:endnote w:type="continuationSeparator" w:id="0">
    <w:p w14:paraId="110B34ED" w14:textId="77777777" w:rsidR="008A2667" w:rsidRDefault="008A2667" w:rsidP="006A5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55540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59FCD3" w14:textId="361E9D1C" w:rsidR="00845A67" w:rsidRDefault="00E50609">
        <w:pPr>
          <w:pStyle w:val="Footer"/>
          <w:jc w:val="right"/>
        </w:pPr>
        <w:r>
          <w:t xml:space="preserve">Manipal School of Information Sciences                                                                                                            </w:t>
        </w:r>
        <w:r w:rsidR="00845A67">
          <w:fldChar w:fldCharType="begin"/>
        </w:r>
        <w:r w:rsidR="00845A67">
          <w:instrText xml:space="preserve"> PAGE   \* MERGEFORMAT </w:instrText>
        </w:r>
        <w:r w:rsidR="00845A67">
          <w:fldChar w:fldCharType="separate"/>
        </w:r>
        <w:r w:rsidR="00A747DD">
          <w:rPr>
            <w:noProof/>
          </w:rPr>
          <w:t>2</w:t>
        </w:r>
        <w:r w:rsidR="00845A67">
          <w:rPr>
            <w:noProof/>
          </w:rPr>
          <w:fldChar w:fldCharType="end"/>
        </w:r>
      </w:p>
    </w:sdtContent>
  </w:sdt>
  <w:p w14:paraId="76A730EC" w14:textId="77777777" w:rsidR="00845A67" w:rsidRDefault="00845A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4423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3538A" w14:textId="7B419CA9" w:rsidR="006A5F2F" w:rsidRDefault="00845A67">
        <w:pPr>
          <w:pStyle w:val="Footer"/>
          <w:jc w:val="right"/>
        </w:pPr>
        <w:r>
          <w:t xml:space="preserve"> </w:t>
        </w:r>
      </w:p>
    </w:sdtContent>
  </w:sdt>
  <w:p w14:paraId="38F6AD20" w14:textId="77777777" w:rsidR="006A5F2F" w:rsidRDefault="006A5F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2A56E" w14:textId="4C9B1BCE" w:rsidR="00163B68" w:rsidRPr="00A747DD" w:rsidRDefault="0045738C">
    <w:pPr>
      <w:pStyle w:val="Footer"/>
      <w:jc w:val="right"/>
      <w:rPr>
        <w:rFonts w:ascii="Times New Roman" w:hAnsi="Times New Roman" w:cs="Times New Roman"/>
        <w:sz w:val="20"/>
      </w:rPr>
    </w:pPr>
    <w:r w:rsidRPr="00A747DD">
      <w:rPr>
        <w:rFonts w:ascii="Times New Roman" w:hAnsi="Times New Roman" w:cs="Times New Roman"/>
        <w:sz w:val="20"/>
      </w:rPr>
      <w:t xml:space="preserve">Manipal School of Information Sciences                                                                                                            </w:t>
    </w:r>
    <w:sdt>
      <w:sdtPr>
        <w:rPr>
          <w:rFonts w:ascii="Times New Roman" w:hAnsi="Times New Roman" w:cs="Times New Roman"/>
          <w:sz w:val="20"/>
        </w:rPr>
        <w:id w:val="1485665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63B68" w:rsidRPr="00A747DD">
          <w:rPr>
            <w:rFonts w:ascii="Times New Roman" w:hAnsi="Times New Roman" w:cs="Times New Roman"/>
            <w:sz w:val="20"/>
          </w:rPr>
          <w:fldChar w:fldCharType="begin"/>
        </w:r>
        <w:r w:rsidR="00163B68" w:rsidRPr="00A747DD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="00163B68" w:rsidRPr="00A747DD">
          <w:rPr>
            <w:rFonts w:ascii="Times New Roman" w:hAnsi="Times New Roman" w:cs="Times New Roman"/>
            <w:sz w:val="20"/>
          </w:rPr>
          <w:fldChar w:fldCharType="separate"/>
        </w:r>
        <w:r w:rsidR="00BB5BE8">
          <w:rPr>
            <w:rFonts w:ascii="Times New Roman" w:hAnsi="Times New Roman" w:cs="Times New Roman"/>
            <w:noProof/>
            <w:sz w:val="20"/>
          </w:rPr>
          <w:t>1</w:t>
        </w:r>
        <w:r w:rsidR="00163B68" w:rsidRPr="00A747DD">
          <w:rPr>
            <w:rFonts w:ascii="Times New Roman" w:hAnsi="Times New Roman" w:cs="Times New Roman"/>
            <w:noProof/>
            <w:sz w:val="20"/>
          </w:rPr>
          <w:fldChar w:fldCharType="end"/>
        </w:r>
      </w:sdtContent>
    </w:sdt>
  </w:p>
  <w:p w14:paraId="1EB334A5" w14:textId="7B4553BD" w:rsidR="00163B68" w:rsidRDefault="00163B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F76A18" w14:textId="77777777" w:rsidR="008A2667" w:rsidRDefault="008A2667" w:rsidP="006A5F2F">
      <w:pPr>
        <w:spacing w:after="0" w:line="240" w:lineRule="auto"/>
      </w:pPr>
      <w:r>
        <w:separator/>
      </w:r>
    </w:p>
  </w:footnote>
  <w:footnote w:type="continuationSeparator" w:id="0">
    <w:p w14:paraId="0BE451BA" w14:textId="77777777" w:rsidR="008A2667" w:rsidRDefault="008A2667" w:rsidP="006A5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DBEC1" w14:textId="6FC39CAD" w:rsidR="0045738C" w:rsidRPr="0045738C" w:rsidRDefault="0045738C">
    <w:pPr>
      <w:pStyle w:val="Header"/>
      <w:rPr>
        <w:lang w:val="en-US"/>
      </w:rPr>
    </w:pPr>
    <w:r>
      <w:rPr>
        <w:lang w:val="en-US"/>
      </w:rPr>
      <w:tab/>
    </w:r>
    <w:r>
      <w:rPr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EE0E7" w14:textId="31A29450" w:rsidR="000A30CC" w:rsidRPr="00A747DD" w:rsidRDefault="000A30CC" w:rsidP="00A747DD">
    <w:pPr>
      <w:pStyle w:val="Header"/>
      <w:jc w:val="right"/>
      <w:rPr>
        <w:rFonts w:ascii="Times New Roman" w:hAnsi="Times New Roman" w:cs="Times New Roman"/>
        <w:sz w:val="20"/>
        <w:lang w:val="en-US"/>
      </w:rPr>
    </w:pPr>
    <w:r w:rsidRPr="00A747DD">
      <w:rPr>
        <w:rFonts w:ascii="Times New Roman" w:hAnsi="Times New Roman" w:cs="Times New Roman"/>
        <w:sz w:val="20"/>
        <w:lang w:val="en-US"/>
      </w:rPr>
      <w:t>Title of th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56655F"/>
    <w:multiLevelType w:val="hybridMultilevel"/>
    <w:tmpl w:val="EE164BB4"/>
    <w:lvl w:ilvl="0" w:tplc="C07E1E32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TM0MzAzNrEwt7BU0lEKTi0uzszPAykwqwUAfWiwqywAAAA="/>
  </w:docVars>
  <w:rsids>
    <w:rsidRoot w:val="004E12A2"/>
    <w:rsid w:val="00006FD6"/>
    <w:rsid w:val="00030633"/>
    <w:rsid w:val="00064AB5"/>
    <w:rsid w:val="00092C42"/>
    <w:rsid w:val="000A30CC"/>
    <w:rsid w:val="000D1FA8"/>
    <w:rsid w:val="000E67AB"/>
    <w:rsid w:val="00103AE7"/>
    <w:rsid w:val="00105CAD"/>
    <w:rsid w:val="00145FEC"/>
    <w:rsid w:val="00156FF1"/>
    <w:rsid w:val="00163B68"/>
    <w:rsid w:val="00186328"/>
    <w:rsid w:val="001A72B1"/>
    <w:rsid w:val="001F506B"/>
    <w:rsid w:val="00206A6D"/>
    <w:rsid w:val="00217124"/>
    <w:rsid w:val="00245707"/>
    <w:rsid w:val="00250D2B"/>
    <w:rsid w:val="002A1E80"/>
    <w:rsid w:val="002A78C8"/>
    <w:rsid w:val="00331E7E"/>
    <w:rsid w:val="0039599E"/>
    <w:rsid w:val="00397630"/>
    <w:rsid w:val="003C2F16"/>
    <w:rsid w:val="004000AD"/>
    <w:rsid w:val="00415BFB"/>
    <w:rsid w:val="00443DBE"/>
    <w:rsid w:val="0045738C"/>
    <w:rsid w:val="004673A0"/>
    <w:rsid w:val="004B0CE2"/>
    <w:rsid w:val="004B47E0"/>
    <w:rsid w:val="004E12A2"/>
    <w:rsid w:val="004E2573"/>
    <w:rsid w:val="00531ACC"/>
    <w:rsid w:val="00542645"/>
    <w:rsid w:val="00555569"/>
    <w:rsid w:val="00591181"/>
    <w:rsid w:val="006070ED"/>
    <w:rsid w:val="00615871"/>
    <w:rsid w:val="006337FF"/>
    <w:rsid w:val="006A5F2F"/>
    <w:rsid w:val="006D545F"/>
    <w:rsid w:val="0070443B"/>
    <w:rsid w:val="007056CD"/>
    <w:rsid w:val="007356AC"/>
    <w:rsid w:val="00741DD4"/>
    <w:rsid w:val="00761D5B"/>
    <w:rsid w:val="0077389D"/>
    <w:rsid w:val="00775BDB"/>
    <w:rsid w:val="007B1D0F"/>
    <w:rsid w:val="00805050"/>
    <w:rsid w:val="0081039D"/>
    <w:rsid w:val="00831F18"/>
    <w:rsid w:val="00845A67"/>
    <w:rsid w:val="00846360"/>
    <w:rsid w:val="00856300"/>
    <w:rsid w:val="008754FF"/>
    <w:rsid w:val="008A2667"/>
    <w:rsid w:val="008F2B13"/>
    <w:rsid w:val="00957771"/>
    <w:rsid w:val="00A401F9"/>
    <w:rsid w:val="00A747DD"/>
    <w:rsid w:val="00A75D37"/>
    <w:rsid w:val="00A83B9D"/>
    <w:rsid w:val="00A93AE8"/>
    <w:rsid w:val="00AC6DB3"/>
    <w:rsid w:val="00AE78A4"/>
    <w:rsid w:val="00B22949"/>
    <w:rsid w:val="00BA5227"/>
    <w:rsid w:val="00BB5BE8"/>
    <w:rsid w:val="00BC1DA6"/>
    <w:rsid w:val="00BC4F4B"/>
    <w:rsid w:val="00BF1054"/>
    <w:rsid w:val="00C447A0"/>
    <w:rsid w:val="00C53564"/>
    <w:rsid w:val="00D11B90"/>
    <w:rsid w:val="00D45B83"/>
    <w:rsid w:val="00D90C3F"/>
    <w:rsid w:val="00E063F6"/>
    <w:rsid w:val="00E50609"/>
    <w:rsid w:val="00E71C2A"/>
    <w:rsid w:val="00E87533"/>
    <w:rsid w:val="00E90A99"/>
    <w:rsid w:val="00F06918"/>
    <w:rsid w:val="00F84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C31F08"/>
  <w15:chartTrackingRefBased/>
  <w15:docId w15:val="{01229567-CA81-483F-803F-CDD9EEB19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1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4E12A2"/>
    <w:pPr>
      <w:ind w:left="720"/>
      <w:contextualSpacing/>
    </w:pPr>
  </w:style>
  <w:style w:type="table" w:styleId="TableGrid">
    <w:name w:val="Table Grid"/>
    <w:basedOn w:val="TableNormal"/>
    <w:uiPriority w:val="39"/>
    <w:rsid w:val="00704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5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F2F"/>
  </w:style>
  <w:style w:type="paragraph" w:styleId="Footer">
    <w:name w:val="footer"/>
    <w:basedOn w:val="Normal"/>
    <w:link w:val="FooterChar"/>
    <w:uiPriority w:val="99"/>
    <w:unhideWhenUsed/>
    <w:qFormat/>
    <w:rsid w:val="006A5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F2F"/>
  </w:style>
  <w:style w:type="character" w:styleId="LineNumber">
    <w:name w:val="line number"/>
    <w:basedOn w:val="DefaultParagraphFont"/>
    <w:uiPriority w:val="99"/>
    <w:semiHidden/>
    <w:unhideWhenUsed/>
    <w:rsid w:val="00845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2</cp:revision>
  <cp:lastPrinted>2020-10-20T05:25:00Z</cp:lastPrinted>
  <dcterms:created xsi:type="dcterms:W3CDTF">2023-02-20T07:11:00Z</dcterms:created>
  <dcterms:modified xsi:type="dcterms:W3CDTF">2023-02-20T07:11:00Z</dcterms:modified>
</cp:coreProperties>
</file>